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bookmarkStart w:id="0" w:name="_GoBack"/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Simulation Blocker Beispiel mit Fixed Effects mit dem jagsUI package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###### Die Working Directory muss auf Ihre Bedürfnisse angepasst werden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eil Simulation mit JAGS ------------------------------------------------------------------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Clear data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m(list=ls(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load librari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library(rjags) # jagsUI benötigt dieses Paket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library(lattice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library(coda) 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jagsUI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library(random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  Sichergehen richtiger Working directory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setwd("C:/Users/IvanB/Desktop/Masterarbeit/Statistische Programme und Gibbs Sampler/Programm JAGS/Nachrechnen TSD2-Dokument/Nachrechnen mit jagsUI/Blocker"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  <w:t xml:space="preserve">Error in setwd("C:/Users/IvanB/Desktop/Masterarbeit/Statistische Programme und Gibbs Sampler/Programm JAGS/Nachrechnen TSD2-Dokument/Nachrechnen mit jagsUI/Blocker") :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  <w:t xml:space="preserve">  </w:t>
      </w: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cannot change working directory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the data into R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ata = read.table("Blocker_Data_neu sortiert.txt", sep = "", header=F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 = as.matrix(read.table("Blocker_Data_neu sortiert.txt", sep = "", header=F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) # Shows the first six entri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V1  V2   V3   V4 V5 V6 V7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,]   3   3   39   38  1  2  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,]  14   7  116  114  1  2  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3,]  11   5   93   69  1  2  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4,] 127 102 1520 1533  1  2  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5,]  27  28  365  355  1  2  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6,]   6   4   52   59  1  2  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2  = read.table("Data_Blocker_Rest.txt"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2) # Shows the first six entri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V1 V2 V3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 nt &lt;-  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ns &lt;- 2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Values for simulation, prepare dat for JAGS (allocation values from data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s &lt;-  nrow(data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s # chec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t &lt;-  ncol(data[,5:6]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nt # chec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a &lt;- data[,7]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a  # chec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 &lt;- data[,1:2]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r # Chec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 &lt;-  data[,3:4]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 # Chec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t &lt;-  data[,5:6]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 # Chec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dat &lt;- list("ns", "nt", "na", "r", "n", "t")  # names list of number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Parameter to monitor/save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arams &lt;- c("d[2]", "T[1]", "T[2]", "totresdev" 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in inits with chain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1 &lt;- list(d=c( NA, 0)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+                mu=c(0, 0, 0, 0, 0, 0, 0, 0, 0, 0, 0, 0, 0, 0, 0, 0, 0, 0, 0, 0, 0, 0)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.RNG.name="base::Wichmann-Hill", .RNG.seed=1) 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2 &lt;- list(d=c( NA, -1)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-3, -3, -3, -3, -3, -3, -3, -3, -3, -3, -3, -3, -3, -3, -3, -3, -3, -3, -3, -3, -3, -3)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.RNG.name="base::Wichmann-Hill", .RNG.seed=2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3 &lt;- list(d=c( NA, 2)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+                mu=c(-3, 5, -1, -3, 7, -3, -4, -3, -3, 0, -3, -3,0, 3, 5, -3, -3, -1, -3, -7, -3, -3)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+                .RNG.name="base::Wichmann-Hill", .RNG.seed=3 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Achtung: "lecuyer::RngStream" funktioniert nicht mit jagsUI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all.inits &lt;- list(inits1, inits2, inits2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define JAGS model within R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at("model{ # *** PROGRAM START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for(i in 1:ns){ # LOOP THROUGH STUDIE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mu[i] ~ dnorm(0,.0001) # vague priors for all trial baseline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for (k in 1:na[i]) { # LOOP THROUGH ARM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r[i,k] ~ dbin(p[i,k],n[i,k]) # binomial likelihood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logit(p[i,k]) &lt;- mu[i] + d[t[i,k]] - d[t[i,1]] # model for linear predictor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rhat[i,k] &lt;- p[i,k] * n[i,k] # expected value of the numerator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dev[i,k] &lt;- 2 * (r[i,k] * (log(r[i,k])-log(rhat[i,k])) +  (n[i,k]-r[i,k]) * (log(n[i,k]-r[i,k]) - log(n[i,k]-rhat[i,k]))) #Deviance contribution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}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resdev[i] &lt;- sum(dev[i,1:na[i]]) # summed residual deviance contribution for this trial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}   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totresdev &lt;- sum(resdev[]) #Total Residual Deviance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d[1]&lt;-0 # treatment effect is zero for reference treatment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for (k in 2:nt){ d[k] ~ dnorm(0,.0001) } # vague priors for treatment effect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# Provide estimates of treatment effects T[k] on the natural (probability) scale 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# Given a Mean Effect, meanA, for 'standard' treatment 1, with precision (1/variance) precA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for (k in 1:nt) { logit(T[k]) &lt;- A + d[k] }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A ~ dnorm(-2.2, 3.3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} "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ile="Blocker_Fixed.txt"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Set up the JAGS model and setting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jags.m &lt;- jags(data=dat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inits=all.inits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parameters.to.save=params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model.file="Blocker_Fixed.txt"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n.chains=3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n.iter=20000, n.burnin=10000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tore.data=TRUE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Processing function input......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one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24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30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....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 xml:space="preserve">Adaptive phase complete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Burn-in phase, 10000 iterations x 3 chain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ing from joint posterior, 10000 iterations x 3 chain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Calculating statistics......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one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Warning messages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1: In process.input(data, parameters.to.save, inits, n.chains, n.iter,  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list of character strings to the data argument will be deprecated in the next versio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2: In process.input(data, parameters.to.save, inits, n.chains, n.iter,  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character vector to the data argument will be deprecated in the next versio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Warning messages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1: In process.input(data, parameters.to.save, inits, n.chains, n.iter,  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Suppling a list of character strings to the data argument will be deprecated in the next versio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2: In process.input(data, parameters.to.save, inits, n.chains, n.iter,  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Suppling a character vector to the data argument will be deprecated in the next versio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=&gt; muss demnächst angepasst werde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Anzeigen der posterioren Werte und des Medians --------------------------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traceplot(jags.m) # zeigt Abbildungen einzeln nach Eingabe der Entertaste a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jags.View(jags.m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jags.m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JAGS output for model 'Blocker_Fixed.txt', generated by jagsUI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Estimates based on 3 chains of 20000 iterations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adaptation = 100 iterations (sufficient)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burn-in = 10000 iterations and thin rate = 1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yielding 30000 total samples from the joint posterior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MC ran for 0.448 minutes at time 2019-11-04 19:08:35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mean    sd    2.5%     50%   97.5% overlap0 f  Rhat n.eff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[2]       -0.259 0.050  -0.357  -0.259  -0.159    FALSE 1 1.000  8737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1]        0.111 0.055   0.037   0.099   0.247    FALSE 1 1.000 30000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2]        0.088 0.046   0.028   0.078   0.203    FALSE 1 1.000 30000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otresdev  46.760 6.962  35.154  46.006  62.288    FALSE 1 1.001  3157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eviance  264.191 6.962 252.584 263.436 279.718    FALSE 1 1.001  3157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uccessful convergence based on Rhat values (all &lt; 1.1)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Rhat is the potential scale reduction factor (at convergence, Rhat=1)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For each parameter, n.eff is a crude measure of effective sample size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overlap0 checks if 0 falls in the parameter's 95% credible interval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f is the proportion of the posterior with the same sign as the mean;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.e., our confidence that the parameter is positive or negative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IC info: (pD = var(deviance)/2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pD = 24.2 and DIC = 288.411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IC is an estimate of expected predictive error (lower is better)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it jags-Funktion keine weiterführende Diagnostik möglich: das Objekt jags.m zeigt nur eine Liste von 24 Elementen an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ebenso wenig mit jags.basic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Versuch mit jagsbasic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jagsbasic.m &lt;- jags.basic(data=dat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inits=all.inits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parameters.to.save=params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  model.file="Blocker_Fixed.txt"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n.chains=3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  n.iter=20000, n.burnin=10000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Processing function input......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one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24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30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....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 complete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Burn-in phase, 10000 iterations x 3 chain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ing from joint posterior, 10000 iterations x 3 chain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MC took 0.436 minutes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Warning messages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1: In process.input(data, parameters.to.save, inits, n.chains, n.iter,  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list of character strings to the data argument will be deprecated in the next versio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2: In process.input(data, parameters.to.save, inits, n.chains, n.iter,  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character vector to the data argument will be deprecated in the next versio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ja, funktioniert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jagsbasic.m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basic.m_II &lt;- do.call(rbind.data.frame, jagsbasic.m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Media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edian von T1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jagsbasic.m_II$`T[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0.09912385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edian von T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jagsbasic.m_II$`T[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0.07833343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edian von d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jagsbasic.m_II$`d[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-0.2589765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Leverage Plot -----------------------------------------------------------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 Erzeugen Daten für dev und rhat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arams_levplot &lt;- c("dev", "rhat"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jagsbasic.m_levplot &lt;- jags.basic(data=dat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        inits=all.inits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        parameters.to.save=params_levplot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          model.file="Blocker_Fixed.txt",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        n.chains=3,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          n.iter=10000, n.burnin=5000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Processing function input......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one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24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30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daptive phase.....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 xml:space="preserve">Adaptive phase complete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Burn-in phase, 5000 iterations x 3 chain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ing from joint posterior, 5000 iterations x 3 chains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MC took 0.224 minutes.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Warning messages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1: In process.input(data, parameters.to.save, inits, n.chains, n.iter,  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list of character strings to the data argument will be deprecated in the next versio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2: In process.input(data, parameters.to.save, inits, n.chains, n.iter,  :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 Suppling a character vector to the data argument will be deprecated in the next version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basic.m_levplot &lt;- do.call(rbind.data.frame, jagsbasic.m_levplot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 Berechnung w_i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1.1 &lt;- mean(jagsbasic.m_levplot$`dev[1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.1 &lt;- mean(jagsbasic.m_levplot$`dev[2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3.1 &lt;- mean(jagsbasic.m_levplot$`dev[3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4.1 &lt;- mean(jagsbasic.m_levplot$`dev[4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5.1 &lt;- mean(jagsbasic.m_levplot$`dev[5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6.1 &lt;- mean(jagsbasic.m_levplot$`dev[6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7.1 &lt;- mean(jagsbasic.m_levplot$`dev[7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8.1 &lt;- mean(jagsbasic.m_levplot$`dev[8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9.1 &lt;- mean(jagsbasic.m_levplot$`dev[9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0.1 &lt;- mean(jagsbasic.m_levplot$`dev[10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1.1 &lt;- mean(jagsbasic.m_levplot$`dev[11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2.1 &lt;- mean(jagsbasic.m_levplot$`dev[12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3.1 &lt;- mean(jagsbasic.m_levplot$`dev[13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4.1 &lt;- mean(jagsbasic.m_levplot$`dev[14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5.1 &lt;- mean(jagsbasic.m_levplot$`dev[15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6.1 &lt;- mean(jagsbasic.m_levplot$`dev[16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7.1 &lt;- mean(jagsbasic.m_levplot$`dev[17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8.1 &lt;- mean(jagsbasic.m_levplot$`dev[18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9.1 &lt;- mean(jagsbasic.m_levplot$`dev[19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0.1 &lt;- mean(jagsbasic.m_levplot$`dev[20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1.1 &lt;- mean(jagsbasic.m_levplot$`dev[21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2.1 &lt;- mean(jagsbasic.m_levplot$`dev[22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.2 &lt;- mean(jagsbasic.m_levplot$`dev[1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.2 &lt;- mean(jagsbasic.m_levplot$`dev[2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3.2 &lt;- mean(jagsbasic.m_levplot$`dev[3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4.2 &lt;- mean(jagsbasic.m_levplot$`dev[4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5.2 &lt;- mean(jagsbasic.m_levplot$`dev[5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6.2 &lt;- mean(jagsbasic.m_levplot$`dev[6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7.2 &lt;- mean(jagsbasic.m_levplot$`dev[7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8.2 &lt;- mean(jagsbasic.m_levplot$`dev[8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9.2 &lt;- mean(jagsbasic.m_levplot$`dev[9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0.2 &lt;- mean(jagsbasic.m_levplot$`dev[10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1.2 &lt;- mean(jagsbasic.m_levplot$`dev[11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2.2 &lt;- mean(jagsbasic.m_levplot$`dev[12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3.2 &lt;- mean(jagsbasic.m_levplot$`dev[13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4.2 &lt;- mean(jagsbasic.m_levplot$`dev[14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5.2 &lt;- mean(jagsbasic.m_levplot$`dev[15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6.2 &lt;- mean(jagsbasic.m_levplot$`dev[16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7.2 &lt;- mean(jagsbasic.m_levplot$`dev[17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8.2 &lt;- mean(jagsbasic.m_levplot$`dev[18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9.2 &lt;- mean(jagsbasic.m_levplot$`dev[19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0.2 &lt;- mean(jagsbasic.m_levplot$`dev[20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1.2 &lt;- mean(jagsbasic.m_levplot$`dev[21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2.2 &lt;- mean(jagsbasic.m_levplot$`dev[22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 &lt;- mean(c(dev_1.1,dev_1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 &lt;- mean(c(dev_2.1,dev_2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3 &lt;- mean(c(dev_3.1,dev_3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4 &lt;- mean(c(dev_4.1,dev_4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5 &lt;- mean(c(dev_5.1,dev_5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6 &lt;- mean(c(dev_6.1,dev_6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7 &lt;- mean(c(dev_7.1,dev_7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8 &lt;- mean(c(dev_8.1,dev_8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9 &lt;- mean(c(dev_9.1,dev_9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0 &lt;- mean(c(dev_10.1,dev_10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1 &lt;- mean(c(dev_11.1,dev_11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2 &lt;- mean(c(dev_12.1,dev_12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dev_13 &lt;- mean(c(dev_13.1,dev_13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4 &lt;- mean(c(dev_14.1,dev_14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5 &lt;- mean(c(dev_15.1,dev_15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6 &lt;- mean(c(dev_16.1,dev_16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7 &lt;- mean(c(dev_17.1,dev_17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8 &lt;- mean(c(dev_18.1,dev_18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19 &lt;- mean(c(dev_19.1,dev_19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0 &lt;- mean(c(dev_20.1,dev_20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1 &lt;- mean(c(dev_21.1,dev_21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22 &lt;- mean(c(dev_22.1,dev_22.2 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hilf &lt;- rbind(dev_1, dev_2, dev_3, dev_4, dev_5, dev_6, dev_7, dev_8, dev_9, dev_10, dev_11, dev_12, dev_13, dev_14, dev_15, dev_16, dev_17, dev_18, dev_19, dev_20, dev_21, dev_22 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 &lt;- sqrt(dev_hilf[,1]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_neg &lt;- -w_i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fertige_Daten_w_ik &lt;- cbind( w_ik_neg, w_ik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fertige_Daten_w_i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leverage_ik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bar_k1 &lt;- rbind(dev_1.1, dev_2.1 , dev_3.1, dev_4.1, dev_5.1 , dev_6.1 , dev_7.1 , dev_8.1, dev_9.1 , dev_10.1 , dev_11.1, dev_12.1 , dev_13.1 , dev_14.1 , dev_15.1 , dev_16.1 , dev_17.1 , dev_18.1, dev_19.1, dev_20.1, dev_21.1, dev_22.1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bar_k1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bar_k2 &lt;- rbind(dev_1.2, dev_2.2 , dev_3.2, dev_4.2, dev_5.2 , dev_6.2 , dev_7.2 , dev_8.2, dev_9.2 , dev_10.2 , dev_11.2, dev_12.2 , dev_13.2 , dev_14.2 , dev_15.2 , dev_16.2 , dev_17.2 , dev_18.2, dev_19.2, dev_20.2, dev_21.2, dev_22.2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_bar_k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.1 &lt;- mean(jagsbasic.m_levplot$`rhat[1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.1 &lt;- mean(jagsbasic.m_levplot$`rhat[2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3.1 &lt;- mean(jagsbasic.m_levplot$`rhat[3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4.1 &lt;- mean(jagsbasic.m_levplot$`rhat[4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5.1 &lt;- mean(jagsbasic.m_levplot$`rhat[5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6.1 &lt;- mean(jagsbasic.m_levplot$`rhat[6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7.1 &lt;- mean(jagsbasic.m_levplot$`rhat[7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8.1 &lt;- mean(jagsbasic.m_levplot$`rhat[8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9.1 &lt;- mean(jagsbasic.m_levplot$`rhat[9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0.1 &lt;- mean(jagsbasic.m_levplot$`rhat[10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1.1 &lt;- mean(jagsbasic.m_levplot$`rhat[11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2.1 &lt;- mean(jagsbasic.m_levplot$`rhat[12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3.1 &lt;- mean(jagsbasic.m_levplot$`rhat[13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4.1 &lt;- mean(jagsbasic.m_levplot$`rhat[14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5.1 &lt;- mean(jagsbasic.m_levplot$`rhat[15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6.1 &lt;- mean(jagsbasic.m_levplot$`rhat[16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7.1 &lt;- mean(jagsbasic.m_levplot$`rhat[17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8.1 &lt;- mean(jagsbasic.m_levplot$`rhat[18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9.1 &lt;- mean(jagsbasic.m_levplot$`rhat[19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0.1 &lt;- mean(jagsbasic.m_levplot$`rhat[20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1.1 &lt;- mean(jagsbasic.m_levplot$`rhat[21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2.1 &lt;- mean(jagsbasic.m_levplot$`rhat[22,1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.2 &lt;- mean(jagsbasic.m_levplot$`rhat[1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.2 &lt;- mean(jagsbasic.m_levplot$`rhat[2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3.2 &lt;- mean(jagsbasic.m_levplot$`rhat[3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4.2 &lt;- mean(jagsbasic.m_levplot$`rhat[4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5.2 &lt;- mean(jagsbasic.m_levplot$`rhat[5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6.2 &lt;- mean(jagsbasic.m_levplot$`rhat[6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7.2 &lt;- mean(jagsbasic.m_levplot$`rhat[7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8.2 &lt;- mean(jagsbasic.m_levplot$`rhat[8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9.2 &lt;- mean(jagsbasic.m_levplot$`rhat[9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0.2 &lt;- mean(jagsbasic.m_levplot$`rhat[10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1.2 &lt;- mean(jagsbasic.m_levplot$`rhat[11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2.2 &lt;- mean(jagsbasic.m_levplot$`rhat[12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3.2 &lt;- mean(jagsbasic.m_levplot$`rhat[13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4.2 &lt;- mean(jagsbasic.m_levplot$`rhat[14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5.2 &lt;- mean(jagsbasic.m_levplot$`rhat[15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6.2 &lt;- mean(jagsbasic.m_levplot$`rhat[16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7.2 &lt;- mean(jagsbasic.m_levplot$`rhat[17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8.2 &lt;- mean(jagsbasic.m_levplot$`rhat[18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19.2 &lt;- mean(jagsbasic.m_levplot$`rhat[19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0.2 &lt;- mean(jagsbasic.m_levplot$`rhat[20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1.2 &lt;- mean(jagsbasic.m_levplot$`rhat[21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hat_22.2 &lt;- mean(jagsbasic.m_levplot$`rhat[22,2]`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rhat_k1 &lt;- rbind(rhat_1.1, rhat_2.1,  rhat_3.1,  rhat_4.1, rhat_5.1, rhat_6.1, rhat_7.1, rhat_8.1, rhat_9.1, rhat_10.1, rhat_11.1, rhat_12.1, rhat_13.1, rhat_14.1 , rhat_15.1 , rhat_16.1, rhat_17.1, rhat_18.1, rhat_19.1, rhat_20.1 , rhat_21.1 , rhat_22.1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rhat_k1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1 &lt;- data[,1]*log(data[,1]/rhat_k1[,1]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_tilde_erst_k1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1 &lt;- (data[,3]-data[,1])*log((data[,3]-data[,1])/(data[,3]-rhat_k1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1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1 &lt;- 2*(dev_tilde_erst_k1+dev_tilde_zweit_k1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1 &lt;-  dev_bar_k1[,1] - dev_tilde_gesamt_k1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leverage_k1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rhat_k2 &lt;- rbind(rhat_1.2, rhat_2.2,  rhat_3.2,  rhat_4.2, rhat_5.2, rhat_6.2, rhat_7.2, rhat_8.2, rhat_9.2, rhat_10.2, rhat_11.2, rhat_12.2, rhat_13.2, rhat_14.2 , rhat_15.2 , rhat_16.2, rhat_17.2, rhat_18.2, rhat_19.2, rhat_20.2 , rhat_21.2 , rhat_22.2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rhat_k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2 &lt;- data[,2]*log(data[,2]/rhat_k2[,1]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_tilde_erst_k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2 &lt;- (data[,4]-data[,2])*log((data[,4]-data[,2])/(data[,4]-rhat_k2[,1])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2 &lt;- 2*(dev_tilde_erst_k2+dev_tilde_zweit_k2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everage_k2 &lt;-  dev_bar_k2[,1] - dev_tilde_gesamt_k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leverage_k2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 Erzeugen leverage plot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ar)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scatterplot(c(fertige_Daten_w_ik[,"w_ik_neg"], fertige_Daten_w_ik[,"w_ik"]), c(leverage_k1, leverage_k2),  main="Leverage plot for the Fixed effects model", xlim=c(-3,3), ylim=c(0,4.5), xlab=expression('w'[ik]), ylab=expression('leverage'[ik]), regLine =F, smooth=F, boxplots=F )               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1, from=-3, to=3, col="red", lty="solid", add=T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2, from=-3, to=3, col="green", lty="dashed", add=T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3, from=-3, to=3, col="blueviolet", lty="dotted", add=T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4, from=-3, to=3, col="blue", lty="dotdash", add=T)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491097" w:rsidRPr="00491097" w:rsidRDefault="00491097" w:rsidP="00491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lang w:eastAsia="de-DE"/>
        </w:rPr>
      </w:pPr>
      <w:r w:rsidRPr="00491097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########## Simulation beendet ########## ########## ##########</w:t>
      </w:r>
    </w:p>
    <w:bookmarkEnd w:id="0"/>
    <w:p w:rsidR="00D916E9" w:rsidRPr="00491097" w:rsidRDefault="00D916E9">
      <w:pPr>
        <w:rPr>
          <w:sz w:val="20"/>
        </w:rPr>
      </w:pPr>
    </w:p>
    <w:sectPr w:rsidR="00D916E9" w:rsidRPr="00491097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EzMbAwNjEFcpR0lIJTi4sz8/NACgxrASMX1s4sAAAA"/>
  </w:docVars>
  <w:rsids>
    <w:rsidRoot w:val="00491097"/>
    <w:rsid w:val="000A0B58"/>
    <w:rsid w:val="00241933"/>
    <w:rsid w:val="00491097"/>
    <w:rsid w:val="007C4CC8"/>
    <w:rsid w:val="00807E0A"/>
    <w:rsid w:val="009F6F1F"/>
    <w:rsid w:val="00C7331C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CED5362-28D1-4365-9F97-61213ADA9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4910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491097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kub">
    <w:name w:val="gd15mcfckub"/>
    <w:basedOn w:val="Absatz-Standardschriftart"/>
    <w:rsid w:val="00491097"/>
  </w:style>
  <w:style w:type="character" w:customStyle="1" w:styleId="gd15mcfcktb">
    <w:name w:val="gd15mcfcktb"/>
    <w:basedOn w:val="Absatz-Standardschriftart"/>
    <w:rsid w:val="00491097"/>
  </w:style>
  <w:style w:type="character" w:customStyle="1" w:styleId="gd15mcfcotb">
    <w:name w:val="gd15mcfcotb"/>
    <w:basedOn w:val="Absatz-Standardschriftart"/>
    <w:rsid w:val="00491097"/>
  </w:style>
  <w:style w:type="character" w:customStyle="1" w:styleId="gd15mcfceub">
    <w:name w:val="gd15mcfceub"/>
    <w:basedOn w:val="Absatz-Standardschriftart"/>
    <w:rsid w:val="004910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9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446FF-6BF3-4279-9C0F-BDDC674C2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561</Words>
  <Characters>16140</Characters>
  <Application>Microsoft Office Word</Application>
  <DocSecurity>0</DocSecurity>
  <Lines>134</Lines>
  <Paragraphs>37</Paragraphs>
  <ScaleCrop>false</ScaleCrop>
  <Company/>
  <LinksUpToDate>false</LinksUpToDate>
  <CharactersWithSpaces>18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8:10:00Z</dcterms:created>
  <dcterms:modified xsi:type="dcterms:W3CDTF">2019-11-04T18:11:00Z</dcterms:modified>
</cp:coreProperties>
</file>